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  <w:r w:rsidR="00367E48">
        <w:rPr>
          <w:rFonts w:ascii="Times New Roman" w:hAnsi="Times New Roman" w:cs="Times New Roman"/>
          <w:bCs/>
          <w:sz w:val="24"/>
          <w:szCs w:val="24"/>
          <w:lang w:val="sr-Cyrl-CS"/>
        </w:rPr>
        <w:t>Б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5B5F29" w:rsidRDefault="00367E48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367E48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 - ЗА СТАМБЕНЕ ЗАЈЕДНИЦЕ</w:t>
      </w:r>
    </w:p>
    <w:p w:rsidR="00367E48" w:rsidRDefault="00367E48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:rsidR="00367E48" w:rsidRDefault="005B5F29" w:rsidP="00367E48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5B5F2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СУФИНАНСИРАЊЕ МЕРА ЕНЕРГЕТСКЕ САНАЦИЈЕ,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</w:t>
      </w:r>
    </w:p>
    <w:p w:rsidR="00367E48" w:rsidRDefault="00367E48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:rsidR="00030EE3" w:rsidRPr="0066540E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367E48" w:rsidRPr="00367E48" w:rsidRDefault="00367E48" w:rsidP="00367E48">
      <w:pPr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:rsidR="00367E48" w:rsidRPr="00916EC9" w:rsidRDefault="00367E48" w:rsidP="00367E48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МБЕНЕ ЗГРАДЕ</w:t>
      </w:r>
    </w:p>
    <w:tbl>
      <w:tblPr>
        <w:tblStyle w:val="TableGrid"/>
        <w:tblW w:w="3114" w:type="pct"/>
        <w:tblLook w:val="04A0" w:firstRow="1" w:lastRow="0" w:firstColumn="1" w:lastColumn="0" w:noHBand="0" w:noVBand="1"/>
      </w:tblPr>
      <w:tblGrid>
        <w:gridCol w:w="3588"/>
        <w:gridCol w:w="3273"/>
      </w:tblGrid>
      <w:tr w:rsidR="00367E48" w:rsidRPr="0066540E" w:rsidTr="00B42473">
        <w:tc>
          <w:tcPr>
            <w:tcW w:w="2615" w:type="pct"/>
          </w:tcPr>
          <w:p w:rsidR="00367E48" w:rsidRPr="0066540E" w:rsidRDefault="00367E48" w:rsidP="00B4247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proofErr w:type="spellEnd"/>
          </w:p>
        </w:tc>
        <w:tc>
          <w:tcPr>
            <w:tcW w:w="2385" w:type="pct"/>
          </w:tcPr>
          <w:p w:rsidR="00367E48" w:rsidRDefault="00367E48" w:rsidP="00B42473">
            <w:pPr>
              <w:rPr>
                <w:rFonts w:ascii="Times New Roman" w:hAnsi="Times New Roman" w:cs="Times New Roman"/>
              </w:rPr>
            </w:pPr>
          </w:p>
          <w:p w:rsidR="00367E48" w:rsidRPr="0066540E" w:rsidRDefault="00367E48" w:rsidP="00B42473">
            <w:pPr>
              <w:rPr>
                <w:rFonts w:ascii="Times New Roman" w:hAnsi="Times New Roman" w:cs="Times New Roman"/>
              </w:rPr>
            </w:pPr>
          </w:p>
        </w:tc>
      </w:tr>
      <w:tr w:rsidR="00367E48" w:rsidRPr="0066540E" w:rsidTr="00B42473">
        <w:tc>
          <w:tcPr>
            <w:tcW w:w="2615" w:type="pct"/>
          </w:tcPr>
          <w:p w:rsidR="00367E48" w:rsidRPr="0066540E" w:rsidRDefault="00367E48" w:rsidP="00B42473">
            <w:pPr>
              <w:rPr>
                <w:rFonts w:ascii="Times New Roman" w:hAnsi="Times New Roman" w:cs="Times New Roman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иск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ра</w:t>
            </w:r>
            <w:proofErr w:type="spellEnd"/>
          </w:p>
        </w:tc>
        <w:tc>
          <w:tcPr>
            <w:tcW w:w="2385" w:type="pct"/>
          </w:tcPr>
          <w:p w:rsidR="00367E48" w:rsidRDefault="00367E48" w:rsidP="00B42473">
            <w:pPr>
              <w:rPr>
                <w:rFonts w:ascii="Times New Roman" w:hAnsi="Times New Roman" w:cs="Times New Roman"/>
              </w:rPr>
            </w:pPr>
          </w:p>
          <w:p w:rsidR="00367E48" w:rsidRPr="0066540E" w:rsidRDefault="00367E48" w:rsidP="00B42473">
            <w:pPr>
              <w:rPr>
                <w:rFonts w:ascii="Times New Roman" w:hAnsi="Times New Roman" w:cs="Times New Roman"/>
              </w:rPr>
            </w:pPr>
          </w:p>
        </w:tc>
      </w:tr>
      <w:tr w:rsidR="00367E48" w:rsidRPr="0066540E" w:rsidTr="00B42473">
        <w:tc>
          <w:tcPr>
            <w:tcW w:w="2615" w:type="pct"/>
          </w:tcPr>
          <w:p w:rsidR="00367E48" w:rsidRDefault="00367E48" w:rsidP="00B4247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367E48" w:rsidRPr="0066540E" w:rsidRDefault="00367E48" w:rsidP="00B4247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5" w:type="pct"/>
          </w:tcPr>
          <w:p w:rsidR="00367E48" w:rsidRDefault="00367E48" w:rsidP="00B42473">
            <w:pPr>
              <w:rPr>
                <w:rFonts w:ascii="Times New Roman" w:hAnsi="Times New Roman" w:cs="Times New Roman"/>
              </w:rPr>
            </w:pPr>
          </w:p>
        </w:tc>
      </w:tr>
      <w:tr w:rsidR="00367E48" w:rsidRPr="0066540E" w:rsidTr="00B42473">
        <w:trPr>
          <w:trHeight w:val="959"/>
        </w:trPr>
        <w:tc>
          <w:tcPr>
            <w:tcW w:w="2615" w:type="pct"/>
          </w:tcPr>
          <w:p w:rsidR="00367E48" w:rsidRDefault="00367E48" w:rsidP="00B4247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град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атастр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85" w:type="pct"/>
          </w:tcPr>
          <w:p w:rsidR="00367E48" w:rsidRDefault="00367E48" w:rsidP="00B42473">
            <w:pPr>
              <w:rPr>
                <w:rFonts w:ascii="Times New Roman" w:hAnsi="Times New Roman" w:cs="Times New Roman"/>
              </w:rPr>
            </w:pPr>
          </w:p>
        </w:tc>
      </w:tr>
    </w:tbl>
    <w:p w:rsidR="00367E48" w:rsidRDefault="00367E48" w:rsidP="00367E4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367E48" w:rsidRDefault="00367E48" w:rsidP="00367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367E48" w:rsidRDefault="00367E48" w:rsidP="00367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367E48" w:rsidRDefault="00367E48" w:rsidP="00367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367E48" w:rsidRDefault="00367E48" w:rsidP="00367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367E48" w:rsidRPr="00367E48" w:rsidRDefault="00367E48" w:rsidP="00367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367E48" w:rsidRPr="0066540E" w:rsidTr="00B42473">
        <w:trPr>
          <w:trHeight w:val="389"/>
        </w:trPr>
        <w:tc>
          <w:tcPr>
            <w:tcW w:w="9356" w:type="dxa"/>
            <w:vAlign w:val="center"/>
          </w:tcPr>
          <w:p w:rsidR="00367E48" w:rsidRDefault="00367E48" w:rsidP="00B4247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BA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:rsidR="00367E48" w:rsidRPr="00B84152" w:rsidRDefault="00367E48" w:rsidP="00B42473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367E48" w:rsidRPr="0066540E" w:rsidTr="00B42473">
        <w:trPr>
          <w:trHeight w:val="338"/>
        </w:trPr>
        <w:tc>
          <w:tcPr>
            <w:tcW w:w="9356" w:type="dxa"/>
          </w:tcPr>
          <w:p w:rsidR="00367E48" w:rsidRPr="005D5DAF" w:rsidRDefault="00367E48" w:rsidP="00367E48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  <w:p w:rsidR="00367E48" w:rsidRPr="0066540E" w:rsidRDefault="00367E48" w:rsidP="00B42473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7E48" w:rsidRPr="0066540E" w:rsidTr="00B42473">
        <w:trPr>
          <w:trHeight w:val="346"/>
        </w:trPr>
        <w:tc>
          <w:tcPr>
            <w:tcW w:w="9356" w:type="dxa"/>
            <w:vAlign w:val="bottom"/>
          </w:tcPr>
          <w:p w:rsidR="00367E48" w:rsidRPr="005D5DAF" w:rsidRDefault="00367E48" w:rsidP="00367E48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  <w:p w:rsidR="00367E48" w:rsidRPr="0066540E" w:rsidRDefault="00367E48" w:rsidP="00B42473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7E48" w:rsidRPr="0066540E" w:rsidTr="00B42473">
        <w:trPr>
          <w:trHeight w:val="346"/>
        </w:trPr>
        <w:tc>
          <w:tcPr>
            <w:tcW w:w="9356" w:type="dxa"/>
            <w:vAlign w:val="bottom"/>
          </w:tcPr>
          <w:p w:rsidR="00367E48" w:rsidRPr="005D5DAF" w:rsidRDefault="00367E48" w:rsidP="00367E48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  <w:p w:rsidR="00367E48" w:rsidRDefault="00367E48" w:rsidP="00B42473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7E48" w:rsidRPr="0066540E" w:rsidTr="00B42473">
        <w:trPr>
          <w:trHeight w:val="346"/>
        </w:trPr>
        <w:tc>
          <w:tcPr>
            <w:tcW w:w="9356" w:type="dxa"/>
            <w:vAlign w:val="bottom"/>
          </w:tcPr>
          <w:p w:rsidR="00367E48" w:rsidRPr="005D5DAF" w:rsidRDefault="00367E48" w:rsidP="00367E48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  <w:p w:rsidR="00367E48" w:rsidRDefault="00367E48" w:rsidP="00B42473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7E48" w:rsidRPr="0066540E" w:rsidTr="00B4247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67E48" w:rsidRDefault="00367E48" w:rsidP="00B42473">
            <w:pPr>
              <w:spacing w:line="259" w:lineRule="auto"/>
              <w:ind w:left="17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</w:p>
          <w:p w:rsidR="00367E48" w:rsidRPr="0066540E" w:rsidRDefault="00367E48" w:rsidP="00B4247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367E48" w:rsidRPr="0066540E" w:rsidTr="00B4247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67E48" w:rsidRPr="0066540E" w:rsidRDefault="00367E48" w:rsidP="00B42473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/мазут </w:t>
            </w:r>
          </w:p>
        </w:tc>
      </w:tr>
      <w:tr w:rsidR="00367E48" w:rsidRPr="0066540E" w:rsidTr="00B4247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67E48" w:rsidRPr="0066540E" w:rsidRDefault="00367E48" w:rsidP="00B42473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367E48" w:rsidRPr="0066540E" w:rsidTr="00B4247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67E48" w:rsidRPr="0066540E" w:rsidRDefault="00367E48" w:rsidP="00B42473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367E48" w:rsidRPr="0066540E" w:rsidTr="00B4247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67E48" w:rsidRPr="0066540E" w:rsidRDefault="00367E48" w:rsidP="00B42473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367E48" w:rsidRDefault="00367E48" w:rsidP="00367E4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09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654"/>
      </w:tblGrid>
      <w:tr w:rsidR="00367E48" w:rsidTr="00367E48">
        <w:trPr>
          <w:trHeight w:val="667"/>
        </w:trPr>
        <w:tc>
          <w:tcPr>
            <w:tcW w:w="940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367E48" w:rsidRDefault="00367E48" w:rsidP="00B42473">
            <w:pPr>
              <w:spacing w:line="256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града/републике)</w:t>
            </w:r>
          </w:p>
        </w:tc>
      </w:tr>
      <w:tr w:rsidR="00367E48" w:rsidTr="00367E48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67E48" w:rsidRDefault="00367E48" w:rsidP="00B42473">
            <w:pPr>
              <w:spacing w:line="256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6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367E48" w:rsidRDefault="00367E48" w:rsidP="00B42473">
            <w:pPr>
              <w:spacing w:line="256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BA"/>
              </w:rPr>
              <w:t>Уписати одговор</w:t>
            </w:r>
          </w:p>
        </w:tc>
      </w:tr>
      <w:tr w:rsidR="00367E48" w:rsidTr="00367E48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367E48" w:rsidRDefault="00367E48" w:rsidP="00B42473">
            <w:pPr>
              <w:spacing w:line="256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6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67E48" w:rsidRDefault="00367E48" w:rsidP="00B42473">
            <w:pPr>
              <w:spacing w:line="256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7E48" w:rsidTr="00367E48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367E48" w:rsidRDefault="00367E48" w:rsidP="00B42473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6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67E48" w:rsidRDefault="00367E48" w:rsidP="00B4247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B5F29" w:rsidRDefault="005B5F29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bookmarkStart w:id="0" w:name="_Hlk72263790"/>
      <w:bookmarkStart w:id="1" w:name="_GoBack"/>
      <w:bookmarkEnd w:id="1"/>
    </w:p>
    <w:p w:rsidR="005B5F29" w:rsidRPr="005B5F29" w:rsidRDefault="005B5F29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47D9AD00" wp14:editId="04CEAD00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07CF7DDE" wp14:editId="3E1C6F36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4384" behindDoc="0" locked="0" layoutInCell="1" allowOverlap="1" wp14:anchorId="63E341FB" wp14:editId="20673272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32070759" wp14:editId="52B1A331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6432" behindDoc="0" locked="0" layoutInCell="1" allowOverlap="1" wp14:anchorId="03CE820B" wp14:editId="245FA169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7456" behindDoc="0" locked="0" layoutInCell="1" allowOverlap="1" wp14:anchorId="03C00294" wp14:editId="782F9B8A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9504" behindDoc="0" locked="0" layoutInCell="1" allowOverlap="1" wp14:anchorId="556EEAAD" wp14:editId="1B2DDE45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98451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0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04B1">
        <w:rPr>
          <w:lang w:val="sr-Cyrl-CS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43477" w:rsidRDefault="00B43477" w:rsidP="00CB7E8C">
      <w:pPr>
        <w:spacing w:after="0" w:line="240" w:lineRule="auto"/>
      </w:pPr>
      <w:r>
        <w:separator/>
      </w:r>
    </w:p>
  </w:endnote>
  <w:endnote w:type="continuationSeparator" w:id="0">
    <w:p w:rsidR="00B43477" w:rsidRDefault="00B4347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43477" w:rsidRDefault="00B43477" w:rsidP="00CB7E8C">
      <w:pPr>
        <w:spacing w:after="0" w:line="240" w:lineRule="auto"/>
      </w:pPr>
      <w:r>
        <w:separator/>
      </w:r>
    </w:p>
  </w:footnote>
  <w:footnote w:type="continuationSeparator" w:id="0">
    <w:p w:rsidR="00B43477" w:rsidRDefault="00B4347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67432FD4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2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5"/>
  </w:num>
  <w:num w:numId="2">
    <w:abstractNumId w:val="17"/>
  </w:num>
  <w:num w:numId="3">
    <w:abstractNumId w:val="26"/>
  </w:num>
  <w:num w:numId="4">
    <w:abstractNumId w:val="8"/>
  </w:num>
  <w:num w:numId="5">
    <w:abstractNumId w:val="15"/>
  </w:num>
  <w:num w:numId="6">
    <w:abstractNumId w:val="30"/>
  </w:num>
  <w:num w:numId="7">
    <w:abstractNumId w:val="12"/>
  </w:num>
  <w:num w:numId="8">
    <w:abstractNumId w:val="16"/>
  </w:num>
  <w:num w:numId="9">
    <w:abstractNumId w:val="32"/>
  </w:num>
  <w:num w:numId="10">
    <w:abstractNumId w:val="31"/>
  </w:num>
  <w:num w:numId="11">
    <w:abstractNumId w:val="7"/>
  </w:num>
  <w:num w:numId="12">
    <w:abstractNumId w:val="29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8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4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7"/>
  </w:num>
  <w:num w:numId="30">
    <w:abstractNumId w:val="5"/>
  </w:num>
  <w:num w:numId="31">
    <w:abstractNumId w:val="1"/>
  </w:num>
  <w:num w:numId="32">
    <w:abstractNumId w:val="13"/>
  </w:num>
  <w:num w:numId="33">
    <w:abstractNumId w:val="2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67E48"/>
    <w:rsid w:val="00370499"/>
    <w:rsid w:val="003967AD"/>
    <w:rsid w:val="003D67B7"/>
    <w:rsid w:val="003E5425"/>
    <w:rsid w:val="003E735E"/>
    <w:rsid w:val="00410446"/>
    <w:rsid w:val="004135DF"/>
    <w:rsid w:val="00414D8E"/>
    <w:rsid w:val="0041538B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B5F2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43477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A3574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C80BB1-A121-4146-A304-7705082323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Ivan Pavlović</cp:lastModifiedBy>
  <cp:revision>2</cp:revision>
  <cp:lastPrinted>2021-08-06T05:54:00Z</cp:lastPrinted>
  <dcterms:created xsi:type="dcterms:W3CDTF">2022-11-09T10:39:00Z</dcterms:created>
  <dcterms:modified xsi:type="dcterms:W3CDTF">2022-11-09T10:39:00Z</dcterms:modified>
</cp:coreProperties>
</file>